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B05AD1" w14:textId="0C5A161C" w:rsidR="0012239A" w:rsidRDefault="00ED3F94" w:rsidP="00ED3F94">
      <w:pPr>
        <w:jc w:val="center"/>
      </w:pPr>
      <w:r>
        <w:t>Assignment-Deep Learning</w:t>
      </w:r>
    </w:p>
    <w:p w14:paraId="1BBE7A03" w14:textId="0AE2CB57" w:rsidR="00ED3F94" w:rsidRDefault="00ED3F94" w:rsidP="00ED3F94">
      <w:pPr>
        <w:pStyle w:val="ListParagraph"/>
        <w:numPr>
          <w:ilvl w:val="0"/>
          <w:numId w:val="1"/>
        </w:numPr>
      </w:pPr>
      <w:r>
        <w:t>Installation</w:t>
      </w:r>
    </w:p>
    <w:p w14:paraId="08D82D15" w14:textId="71982933" w:rsidR="001B4A66" w:rsidRDefault="001B4A66" w:rsidP="001B4A66">
      <w:pPr>
        <w:pStyle w:val="ListParagraph"/>
        <w:numPr>
          <w:ilvl w:val="0"/>
          <w:numId w:val="2"/>
        </w:numPr>
      </w:pPr>
      <w:r>
        <w:t xml:space="preserve">Download PyCharm community edition from </w:t>
      </w:r>
      <w:hyperlink r:id="rId8" w:anchor="section=windows" w:history="1">
        <w:r>
          <w:rPr>
            <w:rStyle w:val="Hyperlink"/>
          </w:rPr>
          <w:t>www.jetbrains.com</w:t>
        </w:r>
      </w:hyperlink>
      <w:r>
        <w:t xml:space="preserve">. The process of installation is straightforward. However, you can watch the </w:t>
      </w:r>
      <w:hyperlink r:id="rId9" w:history="1">
        <w:r w:rsidRPr="00C4696E">
          <w:rPr>
            <w:rStyle w:val="Hyperlink"/>
          </w:rPr>
          <w:t>youtube videos</w:t>
        </w:r>
      </w:hyperlink>
      <w:r>
        <w:t xml:space="preserve"> and </w:t>
      </w:r>
      <w:hyperlink r:id="rId10" w:history="1">
        <w:r w:rsidRPr="00C4696E">
          <w:rPr>
            <w:rStyle w:val="Hyperlink"/>
          </w:rPr>
          <w:t>official guides</w:t>
        </w:r>
      </w:hyperlink>
      <w:r>
        <w:t xml:space="preserve"> that show the install PyCharm and start a </w:t>
      </w:r>
      <w:r w:rsidR="004A2E03">
        <w:t>project</w:t>
      </w:r>
      <w:r>
        <w:t>.</w:t>
      </w:r>
    </w:p>
    <w:p w14:paraId="728F91CB" w14:textId="15A9E7E9" w:rsidR="00C4696E" w:rsidRDefault="009443EA" w:rsidP="00C4696E">
      <w:pPr>
        <w:pStyle w:val="ListParagraph"/>
        <w:numPr>
          <w:ilvl w:val="0"/>
          <w:numId w:val="2"/>
        </w:numPr>
      </w:pPr>
      <w:r>
        <w:t>Open Terminal in PyCharm:</w:t>
      </w:r>
    </w:p>
    <w:p w14:paraId="4C7FEC0E" w14:textId="7873ACF1" w:rsidR="004A2E03" w:rsidRDefault="007340E4" w:rsidP="004A2E03">
      <w:pPr>
        <w:pStyle w:val="ListParagraph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CCFE39" wp14:editId="4DE67E6A">
                <wp:simplePos x="0" y="0"/>
                <wp:positionH relativeFrom="column">
                  <wp:posOffset>2724150</wp:posOffset>
                </wp:positionH>
                <wp:positionV relativeFrom="paragraph">
                  <wp:posOffset>2508885</wp:posOffset>
                </wp:positionV>
                <wp:extent cx="431800" cy="203200"/>
                <wp:effectExtent l="0" t="0" r="25400" b="254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032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>
            <w:pict>
              <v:oval id="Oval 2" style="position:absolute;margin-left:214.5pt;margin-top:197.55pt;width:34pt;height:1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yellow" strokeweight="1pt" w14:anchorId="5DB0D8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94820EA" wp14:editId="42864FBA">
                <wp:simplePos x="0" y="0"/>
                <wp:positionH relativeFrom="margin">
                  <wp:posOffset>1054100</wp:posOffset>
                </wp:positionH>
                <wp:positionV relativeFrom="paragraph">
                  <wp:posOffset>1137285</wp:posOffset>
                </wp:positionV>
                <wp:extent cx="10287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A0F861" w14:textId="4FA7B843" w:rsidR="009443EA" w:rsidRPr="009443EA" w:rsidRDefault="009443EA">
                            <w:pPr>
                              <w:rPr>
                                <w:b/>
                                <w:bCs/>
                                <w:color w:val="FFFF00"/>
                              </w:rPr>
                            </w:pPr>
                            <w:r w:rsidRPr="009443EA">
                              <w:rPr>
                                <w:b/>
                                <w:bCs/>
                                <w:color w:val="FFFF00"/>
                              </w:rPr>
                              <w:t>Click Termi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4820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3pt;margin-top:89.55pt;width:81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" filled="f" stroked="f">
                <v:textbox style="mso-fit-shape-to-text:t">
                  <w:txbxContent>
                    <w:p w14:paraId="7CA0F861" w14:textId="4FA7B843" w:rsidR="009443EA" w:rsidRPr="009443EA" w:rsidRDefault="009443EA">
                      <w:pPr>
                        <w:rPr>
                          <w:b/>
                          <w:bCs/>
                          <w:color w:val="FFFF00"/>
                        </w:rPr>
                      </w:pPr>
                      <w:r w:rsidRPr="009443EA">
                        <w:rPr>
                          <w:b/>
                          <w:bCs/>
                          <w:color w:val="FFFF00"/>
                        </w:rPr>
                        <w:t>Click Termin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043B01" wp14:editId="59AE5013">
                <wp:simplePos x="0" y="0"/>
                <wp:positionH relativeFrom="column">
                  <wp:posOffset>1733550</wp:posOffset>
                </wp:positionH>
                <wp:positionV relativeFrom="paragraph">
                  <wp:posOffset>1423035</wp:posOffset>
                </wp:positionV>
                <wp:extent cx="1041400" cy="1060450"/>
                <wp:effectExtent l="0" t="0" r="82550" b="635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1400" cy="10604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>
            <w:pict>
              <v:shapetype id="_x0000_t32" coordsize="21600,21600" o:oned="t" filled="f" o:spt="32" path="m,l21600,21600e" w14:anchorId="749A2FD2">
                <v:path fillok="f" arrowok="t" o:connecttype="none"/>
                <o:lock v:ext="edit" shapetype="t"/>
              </v:shapetype>
              <v:shape id="Straight Arrow Connector 4" style="position:absolute;margin-left:136.5pt;margin-top:112.05pt;width:82pt;height:8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yellow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">
                <v:stroke joinstyle="miter" endarrow="block"/>
              </v:shape>
            </w:pict>
          </mc:Fallback>
        </mc:AlternateContent>
      </w:r>
      <w:r w:rsidR="009443EA" w:rsidRPr="009443EA">
        <w:rPr>
          <w:noProof/>
        </w:rPr>
        <w:drawing>
          <wp:inline distT="0" distB="0" distL="0" distR="0" wp14:anchorId="0ED2A6EB" wp14:editId="38E37626">
            <wp:extent cx="5194300" cy="2729782"/>
            <wp:effectExtent l="0" t="0" r="635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8367" cy="2737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8B8B4" w14:textId="31851A4A" w:rsidR="00C4696E" w:rsidRDefault="00C4696E" w:rsidP="00C4696E">
      <w:pPr>
        <w:ind w:left="1080"/>
      </w:pPr>
      <w:r>
        <w:t xml:space="preserve">And install </w:t>
      </w:r>
      <w:r w:rsidR="009443EA">
        <w:t>libraries</w:t>
      </w:r>
      <w:r>
        <w:t xml:space="preserve"> with the following commands:</w:t>
      </w:r>
    </w:p>
    <w:p w14:paraId="3D52C486" w14:textId="584741DF" w:rsidR="00C4696E" w:rsidRPr="00C4696E" w:rsidRDefault="009443EA" w:rsidP="00C469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>
        <w:t>Tensorflow</w:t>
      </w:r>
      <w:r w:rsidR="00C4696E" w:rsidRPr="00C4696E">
        <w:t>:</w:t>
      </w:r>
    </w:p>
    <w:p w14:paraId="0C447123" w14:textId="61BA260E" w:rsidR="00C4696E" w:rsidRPr="00C4696E" w:rsidRDefault="00C4696E" w:rsidP="00C469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tensorflow  </w:t>
      </w:r>
    </w:p>
    <w:p w14:paraId="31999EB7" w14:textId="14B7F825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>
        <w:t>Keras</w:t>
      </w:r>
      <w:r w:rsidRPr="00C4696E">
        <w:t>:</w:t>
      </w:r>
    </w:p>
    <w:p w14:paraId="6D6A958A" w14:textId="33F29D2A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r>
        <w:rPr>
          <w:rFonts w:ascii="Consolas" w:hAnsi="Consolas"/>
          <w:color w:val="333333"/>
          <w:shd w:val="clear" w:color="auto" w:fill="EEEFF0"/>
        </w:rPr>
        <w:t>keras</w:t>
      </w:r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2CF7BEC7" w14:textId="11B430ED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>
        <w:t>Sklearn</w:t>
      </w:r>
      <w:r w:rsidRPr="00C4696E">
        <w:t>:</w:t>
      </w:r>
    </w:p>
    <w:p w14:paraId="375EA4A5" w14:textId="3D291204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r>
        <w:rPr>
          <w:rFonts w:ascii="Consolas" w:hAnsi="Consolas"/>
          <w:color w:val="333333"/>
          <w:shd w:val="clear" w:color="auto" w:fill="EEEFF0"/>
        </w:rPr>
        <w:t>sklearn</w:t>
      </w:r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44DF2B4D" w14:textId="3EDABDC6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>
        <w:t>Numpy</w:t>
      </w:r>
      <w:r w:rsidRPr="00C4696E">
        <w:t>:</w:t>
      </w:r>
    </w:p>
    <w:p w14:paraId="280F1F1C" w14:textId="77777777" w:rsidR="007340E4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r>
        <w:rPr>
          <w:rFonts w:ascii="Consolas" w:hAnsi="Consolas"/>
          <w:color w:val="333333"/>
          <w:shd w:val="clear" w:color="auto" w:fill="EEEFF0"/>
        </w:rPr>
        <w:t>numpy</w:t>
      </w:r>
    </w:p>
    <w:p w14:paraId="67293529" w14:textId="6AF96531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>
        <w:t>Matplotlib</w:t>
      </w:r>
      <w:r w:rsidRPr="00C4696E">
        <w:t>:</w:t>
      </w:r>
    </w:p>
    <w:p w14:paraId="32E94461" w14:textId="310DD88E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r>
        <w:rPr>
          <w:rFonts w:ascii="Consolas" w:hAnsi="Consolas"/>
          <w:color w:val="333333"/>
          <w:shd w:val="clear" w:color="auto" w:fill="EEEFF0"/>
        </w:rPr>
        <w:t>matplotlib</w:t>
      </w:r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2215C306" w14:textId="2824A910" w:rsidR="00C4696E" w:rsidRDefault="00C4696E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</w:p>
    <w:p w14:paraId="7B49679C" w14:textId="5B7AAB65" w:rsidR="00C4696E" w:rsidRPr="00C4696E" w:rsidRDefault="00C4696E" w:rsidP="00C469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 w:rsidRPr="00C4696E">
        <w:t>Note: you can install most of the python libraries through pip install…</w:t>
      </w:r>
      <w:r w:rsidR="009443EA">
        <w:t>.</w:t>
      </w:r>
    </w:p>
    <w:p w14:paraId="66D0B0BD" w14:textId="77777777" w:rsidR="00C4696E" w:rsidRDefault="00C4696E" w:rsidP="00C4696E"/>
    <w:p w14:paraId="57962FA3" w14:textId="399F6D05" w:rsidR="00ED3F94" w:rsidRDefault="00ED3F94" w:rsidP="00ED3F94">
      <w:pPr>
        <w:pStyle w:val="ListParagraph"/>
        <w:numPr>
          <w:ilvl w:val="0"/>
          <w:numId w:val="1"/>
        </w:numPr>
      </w:pPr>
      <w:r>
        <w:t>Download Data</w:t>
      </w:r>
      <w:r w:rsidR="00C4696E">
        <w:t xml:space="preserve"> </w:t>
      </w:r>
    </w:p>
    <w:p w14:paraId="1480E27A" w14:textId="29BE2D08" w:rsidR="00C4696E" w:rsidRDefault="00C4696E" w:rsidP="00C4696E">
      <w:pPr>
        <w:ind w:left="720"/>
      </w:pPr>
      <w:r>
        <w:t xml:space="preserve">Download </w:t>
      </w:r>
      <w:hyperlink r:id="rId12" w:history="1">
        <w:r w:rsidR="00AC0F17">
          <w:rPr>
            <w:rStyle w:val="Hyperlink"/>
          </w:rPr>
          <w:t>GTSRB - German Traffic Sign Recognition Benchmark dataset from Kaggle</w:t>
        </w:r>
      </w:hyperlink>
      <w:r w:rsidR="00A0274D">
        <w:t xml:space="preserve"> to your local machine.</w:t>
      </w:r>
    </w:p>
    <w:p w14:paraId="69011849" w14:textId="4C5124F4" w:rsidR="00A0274D" w:rsidRDefault="00A0274D" w:rsidP="00A0274D"/>
    <w:p w14:paraId="60038D64" w14:textId="77777777" w:rsidR="00485115" w:rsidRDefault="00485115" w:rsidP="00A0274D"/>
    <w:p w14:paraId="057C3194" w14:textId="34263D4C" w:rsidR="00ED3F94" w:rsidRDefault="00F707EC" w:rsidP="00ED3F94">
      <w:pPr>
        <w:pStyle w:val="ListParagraph"/>
        <w:numPr>
          <w:ilvl w:val="0"/>
          <w:numId w:val="1"/>
        </w:numPr>
      </w:pPr>
      <w:r>
        <w:lastRenderedPageBreak/>
        <w:t>Read from Local Drive</w:t>
      </w:r>
      <w:r w:rsidR="00ED3F94">
        <w:t xml:space="preserve"> </w:t>
      </w:r>
    </w:p>
    <w:p w14:paraId="4CE0F4A2" w14:textId="5ED0D12F" w:rsidR="00A0274D" w:rsidRDefault="00A0274D" w:rsidP="0051438B">
      <w:pPr>
        <w:pStyle w:val="ListParagraph"/>
        <w:numPr>
          <w:ilvl w:val="0"/>
          <w:numId w:val="5"/>
        </w:numPr>
      </w:pPr>
      <w:r>
        <w:t>Read the training data from “</w:t>
      </w:r>
      <w:r w:rsidR="00AC0F17">
        <w:t>Train</w:t>
      </w:r>
      <w:r>
        <w:t>” and testing data from “</w:t>
      </w:r>
      <w:r w:rsidR="00AC0F17">
        <w:t>Test</w:t>
      </w:r>
      <w:r>
        <w:t>” folder.</w:t>
      </w:r>
    </w:p>
    <w:p w14:paraId="62F39906" w14:textId="7B2292C8" w:rsidR="00FC2131" w:rsidRDefault="0051438B" w:rsidP="00FC2131">
      <w:pPr>
        <w:ind w:left="720"/>
      </w:pPr>
      <w:r>
        <w:t xml:space="preserve">Hint: </w:t>
      </w:r>
      <w:r w:rsidR="00AC0F17">
        <w:t>you can refer to the loading data part in the given sample code.</w:t>
      </w:r>
    </w:p>
    <w:p w14:paraId="6C06A87C" w14:textId="77777777" w:rsidR="0051438B" w:rsidRDefault="0051438B" w:rsidP="0051438B">
      <w:pPr>
        <w:pStyle w:val="ListParagraph"/>
        <w:ind w:left="1080"/>
      </w:pPr>
    </w:p>
    <w:p w14:paraId="0CE1E438" w14:textId="3391A2B4" w:rsidR="00C4696E" w:rsidRDefault="00C4696E" w:rsidP="00C4696E">
      <w:pPr>
        <w:pStyle w:val="ListParagraph"/>
        <w:numPr>
          <w:ilvl w:val="0"/>
          <w:numId w:val="1"/>
        </w:numPr>
      </w:pPr>
      <w:r>
        <w:t xml:space="preserve">Build </w:t>
      </w:r>
      <w:r w:rsidR="000346CB">
        <w:t>your own</w:t>
      </w:r>
      <w:r>
        <w:t xml:space="preserve"> </w:t>
      </w:r>
      <w:r w:rsidR="000252D6">
        <w:t>Convolutional Neural Network</w:t>
      </w:r>
      <w:r w:rsidR="000346CB">
        <w:t>:</w:t>
      </w:r>
    </w:p>
    <w:p w14:paraId="12D3C7DA" w14:textId="664F07DE" w:rsidR="001A2834" w:rsidRDefault="001A2834" w:rsidP="001A2834">
      <w:pPr>
        <w:pStyle w:val="ListParagraph"/>
        <w:numPr>
          <w:ilvl w:val="1"/>
          <w:numId w:val="1"/>
        </w:numPr>
      </w:pPr>
      <w:r>
        <w:t xml:space="preserve">Build the </w:t>
      </w:r>
      <w:r w:rsidRPr="0051438B">
        <w:t xml:space="preserve">Convolutional Neural Network </w:t>
      </w:r>
      <w:r>
        <w:t>using Tensorflow</w:t>
      </w:r>
      <w:r w:rsidR="000346CB">
        <w:t xml:space="preserve"> and Keras.</w:t>
      </w:r>
    </w:p>
    <w:p w14:paraId="61A6B236" w14:textId="48A062C3" w:rsidR="001A2834" w:rsidRDefault="000346CB" w:rsidP="001A2834">
      <w:pPr>
        <w:pStyle w:val="ListParagraph"/>
        <w:numPr>
          <w:ilvl w:val="1"/>
          <w:numId w:val="1"/>
        </w:numPr>
      </w:pPr>
      <w:r>
        <w:t>Build and t</w:t>
      </w:r>
      <w:r w:rsidR="001A2834">
        <w:t>rain the model</w:t>
      </w:r>
      <w:r>
        <w:t>. T</w:t>
      </w:r>
      <w:r w:rsidR="00505310">
        <w:t xml:space="preserve">he model should have </w:t>
      </w:r>
      <w:r w:rsidR="00505310" w:rsidRPr="0051438B">
        <w:t>Convolutiona</w:t>
      </w:r>
      <w:r>
        <w:t>l</w:t>
      </w:r>
      <w:r w:rsidR="00505310">
        <w:t xml:space="preserve">, Dense, </w:t>
      </w:r>
      <w:r w:rsidR="003B5D19">
        <w:t xml:space="preserve">DropOut </w:t>
      </w:r>
      <w:r w:rsidR="00505310">
        <w:t xml:space="preserve">and </w:t>
      </w:r>
      <w:r w:rsidR="003B5D19">
        <w:t>P</w:t>
      </w:r>
      <w:r w:rsidR="00505310">
        <w:t>ooling layers.</w:t>
      </w:r>
    </w:p>
    <w:p w14:paraId="530FAE6A" w14:textId="667F8AAE" w:rsidR="001A2834" w:rsidRDefault="001A2834" w:rsidP="001A2834">
      <w:pPr>
        <w:pStyle w:val="ListParagraph"/>
        <w:numPr>
          <w:ilvl w:val="1"/>
          <w:numId w:val="1"/>
        </w:numPr>
      </w:pPr>
      <w:r>
        <w:t>Show few examples of prediction.</w:t>
      </w:r>
    </w:p>
    <w:p w14:paraId="45F82E12" w14:textId="466FDA7B" w:rsidR="001A2834" w:rsidRDefault="001A2834" w:rsidP="001A2834">
      <w:pPr>
        <w:pStyle w:val="ListParagraph"/>
        <w:numPr>
          <w:ilvl w:val="1"/>
          <w:numId w:val="1"/>
        </w:numPr>
      </w:pPr>
      <w:r>
        <w:t xml:space="preserve">Compare the performance with the above </w:t>
      </w:r>
      <w:r w:rsidR="006A3BA9">
        <w:t>model.</w:t>
      </w:r>
    </w:p>
    <w:p w14:paraId="35881200" w14:textId="5D7F1F80" w:rsidR="0051438B" w:rsidRDefault="001A2834" w:rsidP="001A2834">
      <w:pPr>
        <w:ind w:left="720"/>
      </w:pPr>
      <w:r>
        <w:t>Hint: You can refer the</w:t>
      </w:r>
      <w:r w:rsidR="00A4710E">
        <w:t xml:space="preserve"> given example code</w:t>
      </w:r>
      <w:r>
        <w:t xml:space="preserve"> and document</w:t>
      </w:r>
      <w:r w:rsidR="00A4710E">
        <w:t>s</w:t>
      </w:r>
      <w:r>
        <w:t xml:space="preserve"> from </w:t>
      </w:r>
      <w:hyperlink r:id="rId13" w:history="1">
        <w:r w:rsidRPr="001A2834">
          <w:rPr>
            <w:rStyle w:val="Hyperlink"/>
          </w:rPr>
          <w:t>this link.</w:t>
        </w:r>
      </w:hyperlink>
    </w:p>
    <w:p w14:paraId="12E97B93" w14:textId="77777777" w:rsidR="005153D7" w:rsidRDefault="005153D7" w:rsidP="00C4696E"/>
    <w:p w14:paraId="0D35A3B0" w14:textId="070ABA4B" w:rsidR="005153D7" w:rsidRDefault="00C4696E" w:rsidP="005153D7">
      <w:r>
        <w:t>What to submit:</w:t>
      </w:r>
    </w:p>
    <w:p w14:paraId="41997636" w14:textId="6DB7E463" w:rsidR="005153D7" w:rsidRDefault="005153D7" w:rsidP="00A02374">
      <w:pPr>
        <w:pStyle w:val="ListParagraph"/>
        <w:numPr>
          <w:ilvl w:val="0"/>
          <w:numId w:val="8"/>
        </w:numPr>
      </w:pPr>
      <w:r>
        <w:t xml:space="preserve">A word or pdf document </w:t>
      </w:r>
      <w:r w:rsidR="00591B04">
        <w:t xml:space="preserve">contains </w:t>
      </w:r>
      <w:r w:rsidR="2D58ABAF">
        <w:t>screenshots</w:t>
      </w:r>
      <w:r>
        <w:t xml:space="preserve"> of the above steps and explanation</w:t>
      </w:r>
      <w:r w:rsidR="00591B04">
        <w:t>s</w:t>
      </w:r>
      <w:r>
        <w:t>. Also, summary the performance</w:t>
      </w:r>
      <w:r w:rsidR="00505310">
        <w:t xml:space="preserve"> and results</w:t>
      </w:r>
      <w:r w:rsidR="00591B04">
        <w:t xml:space="preserve"> of the models</w:t>
      </w:r>
      <w:r w:rsidR="00505310">
        <w:t xml:space="preserve">. </w:t>
      </w:r>
    </w:p>
    <w:p w14:paraId="6C625958" w14:textId="77777777" w:rsidR="003B5D19" w:rsidRDefault="003B5D19" w:rsidP="003B5D19">
      <w:pPr>
        <w:pStyle w:val="ListParagraph"/>
      </w:pPr>
    </w:p>
    <w:p w14:paraId="2C01FE31" w14:textId="17AB774E" w:rsidR="003B5D19" w:rsidRDefault="003B5D19" w:rsidP="00A02374">
      <w:pPr>
        <w:pStyle w:val="ListParagraph"/>
        <w:numPr>
          <w:ilvl w:val="0"/>
          <w:numId w:val="8"/>
        </w:numPr>
      </w:pPr>
      <w:r>
        <w:t xml:space="preserve">Try to </w:t>
      </w:r>
      <w:r w:rsidR="002805DA">
        <w:t>change (</w:t>
      </w:r>
      <w:r w:rsidR="00951D50">
        <w:t>at least 3</w:t>
      </w:r>
      <w:r w:rsidR="002805DA">
        <w:t xml:space="preserve"> parameters</w:t>
      </w:r>
      <w:r w:rsidR="00951D50">
        <w:t>)</w:t>
      </w:r>
      <w:r>
        <w:t xml:space="preserve"> neural network structure, learning rate, epoch, batch size, and other parameters and see how the performance changes. Try to find reasons for the observations.</w:t>
      </w:r>
    </w:p>
    <w:p w14:paraId="5CAB8816" w14:textId="77777777" w:rsidR="00505310" w:rsidRDefault="00505310" w:rsidP="00505310">
      <w:pPr>
        <w:pStyle w:val="ListParagraph"/>
      </w:pPr>
    </w:p>
    <w:p w14:paraId="17104B35" w14:textId="75CAECE7" w:rsidR="005153D7" w:rsidRDefault="00505310" w:rsidP="005153D7">
      <w:pPr>
        <w:pStyle w:val="ListParagraph"/>
        <w:numPr>
          <w:ilvl w:val="0"/>
          <w:numId w:val="8"/>
        </w:numPr>
      </w:pPr>
      <w:r>
        <w:t>A python jupyter-notebook</w:t>
      </w:r>
      <w:r w:rsidR="003B5D19">
        <w:t xml:space="preserve"> or code file (.py)</w:t>
      </w:r>
      <w:r>
        <w:t xml:space="preserve"> contains all the code for the above steps. Make sure your python code can run without any syntax </w:t>
      </w:r>
      <w:r w:rsidR="1AF720DA">
        <w:t>errors</w:t>
      </w:r>
      <w:r>
        <w:t>.</w:t>
      </w:r>
    </w:p>
    <w:p w14:paraId="24A4C4D1" w14:textId="77777777" w:rsidR="00505310" w:rsidRDefault="00505310" w:rsidP="00505310">
      <w:pPr>
        <w:pStyle w:val="ListParagraph"/>
      </w:pPr>
    </w:p>
    <w:p w14:paraId="5D085B55" w14:textId="3F728103" w:rsidR="00505310" w:rsidRDefault="00505310" w:rsidP="00505310">
      <w:pPr>
        <w:pStyle w:val="ListParagraph"/>
      </w:pPr>
      <w:r>
        <w:t xml:space="preserve">Note: You can run </w:t>
      </w:r>
      <w:r w:rsidR="4348C7D2">
        <w:t>a few</w:t>
      </w:r>
      <w:r>
        <w:t xml:space="preserve"> epochs with small batch size if you do not have a powerful machine.</w:t>
      </w:r>
    </w:p>
    <w:p w14:paraId="6FEB38E4" w14:textId="1BD585DF" w:rsidR="00BF3842" w:rsidRDefault="00BF3842" w:rsidP="00505310">
      <w:pPr>
        <w:pStyle w:val="ListParagraph"/>
      </w:pPr>
      <w:r>
        <w:t xml:space="preserve">            You can also consider </w:t>
      </w:r>
      <w:r w:rsidR="307FDA8C">
        <w:t>fewer</w:t>
      </w:r>
      <w:r>
        <w:t xml:space="preserve"> layers and neurons if you do not have a powerful machine.</w:t>
      </w:r>
    </w:p>
    <w:sectPr w:rsidR="00BF38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2CD04" w14:textId="77777777" w:rsidR="00BD1055" w:rsidRDefault="00BD1055" w:rsidP="000966C2">
      <w:pPr>
        <w:spacing w:after="0" w:line="240" w:lineRule="auto"/>
      </w:pPr>
      <w:r>
        <w:separator/>
      </w:r>
    </w:p>
  </w:endnote>
  <w:endnote w:type="continuationSeparator" w:id="0">
    <w:p w14:paraId="0CED06DF" w14:textId="77777777" w:rsidR="00BD1055" w:rsidRDefault="00BD1055" w:rsidP="00096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284535" w14:textId="77777777" w:rsidR="00BD1055" w:rsidRDefault="00BD1055" w:rsidP="000966C2">
      <w:pPr>
        <w:spacing w:after="0" w:line="240" w:lineRule="auto"/>
      </w:pPr>
      <w:r>
        <w:separator/>
      </w:r>
    </w:p>
  </w:footnote>
  <w:footnote w:type="continuationSeparator" w:id="0">
    <w:p w14:paraId="76945349" w14:textId="77777777" w:rsidR="00BD1055" w:rsidRDefault="00BD1055" w:rsidP="000966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E48A8"/>
    <w:multiLevelType w:val="hybridMultilevel"/>
    <w:tmpl w:val="AE5689AE"/>
    <w:lvl w:ilvl="0" w:tplc="B378A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20100"/>
    <w:multiLevelType w:val="hybridMultilevel"/>
    <w:tmpl w:val="F8325B8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307D8D"/>
    <w:multiLevelType w:val="hybridMultilevel"/>
    <w:tmpl w:val="1ADE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8167E"/>
    <w:multiLevelType w:val="hybridMultilevel"/>
    <w:tmpl w:val="4A8C622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A858A0"/>
    <w:multiLevelType w:val="hybridMultilevel"/>
    <w:tmpl w:val="6E7269D2"/>
    <w:lvl w:ilvl="0" w:tplc="A7E0A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3620EE"/>
    <w:multiLevelType w:val="hybridMultilevel"/>
    <w:tmpl w:val="FBB8455E"/>
    <w:lvl w:ilvl="0" w:tplc="031468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4245B5"/>
    <w:multiLevelType w:val="hybridMultilevel"/>
    <w:tmpl w:val="777C46D6"/>
    <w:lvl w:ilvl="0" w:tplc="6A0269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81599A"/>
    <w:multiLevelType w:val="hybridMultilevel"/>
    <w:tmpl w:val="B518CB1A"/>
    <w:lvl w:ilvl="0" w:tplc="5B1C99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9746242">
    <w:abstractNumId w:val="2"/>
  </w:num>
  <w:num w:numId="2" w16cid:durableId="943923712">
    <w:abstractNumId w:val="3"/>
  </w:num>
  <w:num w:numId="3" w16cid:durableId="305667718">
    <w:abstractNumId w:val="0"/>
  </w:num>
  <w:num w:numId="4" w16cid:durableId="1980837439">
    <w:abstractNumId w:val="4"/>
  </w:num>
  <w:num w:numId="5" w16cid:durableId="2028092037">
    <w:abstractNumId w:val="1"/>
  </w:num>
  <w:num w:numId="6" w16cid:durableId="949895955">
    <w:abstractNumId w:val="5"/>
  </w:num>
  <w:num w:numId="7" w16cid:durableId="1552187038">
    <w:abstractNumId w:val="6"/>
  </w:num>
  <w:num w:numId="8" w16cid:durableId="9741391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zCyNLW0MLQwNrJU0lEKTi0uzszPAykwqgUA5BiwSCwAAAA="/>
  </w:docVars>
  <w:rsids>
    <w:rsidRoot w:val="00ED3F94"/>
    <w:rsid w:val="000252D6"/>
    <w:rsid w:val="000346CB"/>
    <w:rsid w:val="000966C2"/>
    <w:rsid w:val="0012239A"/>
    <w:rsid w:val="001359F4"/>
    <w:rsid w:val="001A2834"/>
    <w:rsid w:val="001B4A66"/>
    <w:rsid w:val="0022130C"/>
    <w:rsid w:val="00243D5D"/>
    <w:rsid w:val="00267172"/>
    <w:rsid w:val="002805DA"/>
    <w:rsid w:val="003B5D19"/>
    <w:rsid w:val="00485115"/>
    <w:rsid w:val="004A2E03"/>
    <w:rsid w:val="00505310"/>
    <w:rsid w:val="0051438B"/>
    <w:rsid w:val="005153D7"/>
    <w:rsid w:val="00591B04"/>
    <w:rsid w:val="005D10D6"/>
    <w:rsid w:val="006A3BA9"/>
    <w:rsid w:val="007340E4"/>
    <w:rsid w:val="008C7585"/>
    <w:rsid w:val="008F1865"/>
    <w:rsid w:val="009443EA"/>
    <w:rsid w:val="00951D50"/>
    <w:rsid w:val="00A0274D"/>
    <w:rsid w:val="00A4710E"/>
    <w:rsid w:val="00A5659C"/>
    <w:rsid w:val="00A97D07"/>
    <w:rsid w:val="00AC0F17"/>
    <w:rsid w:val="00BD1055"/>
    <w:rsid w:val="00BE6ED8"/>
    <w:rsid w:val="00BF3842"/>
    <w:rsid w:val="00C4696E"/>
    <w:rsid w:val="00D40AB6"/>
    <w:rsid w:val="00D41AE1"/>
    <w:rsid w:val="00E1753E"/>
    <w:rsid w:val="00ED3F94"/>
    <w:rsid w:val="00F707EC"/>
    <w:rsid w:val="00FC2131"/>
    <w:rsid w:val="1AF720DA"/>
    <w:rsid w:val="20F69A54"/>
    <w:rsid w:val="2D58ABAF"/>
    <w:rsid w:val="307FDA8C"/>
    <w:rsid w:val="4348C7D2"/>
    <w:rsid w:val="5EAA7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95C98B"/>
  <w15:chartTrackingRefBased/>
  <w15:docId w15:val="{491EE26E-1028-4ACC-A30C-181AEDC88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F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9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696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69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696E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C4696E"/>
  </w:style>
  <w:style w:type="character" w:styleId="FollowedHyperlink">
    <w:name w:val="FollowedHyperlink"/>
    <w:basedOn w:val="DefaultParagraphFont"/>
    <w:uiPriority w:val="99"/>
    <w:semiHidden/>
    <w:unhideWhenUsed/>
    <w:rsid w:val="00243D5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6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6C2"/>
  </w:style>
  <w:style w:type="paragraph" w:styleId="Footer">
    <w:name w:val="footer"/>
    <w:basedOn w:val="Normal"/>
    <w:link w:val="FooterChar"/>
    <w:uiPriority w:val="99"/>
    <w:unhideWhenUsed/>
    <w:rsid w:val="000966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6C2"/>
  </w:style>
  <w:style w:type="character" w:styleId="UnresolvedMention">
    <w:name w:val="Unresolved Mention"/>
    <w:basedOn w:val="DefaultParagraphFont"/>
    <w:uiPriority w:val="99"/>
    <w:semiHidden/>
    <w:unhideWhenUsed/>
    <w:rsid w:val="001B4A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19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tbrains.com/pycharm/download/" TargetMode="External"/><Relationship Id="rId13" Type="http://schemas.openxmlformats.org/officeDocument/2006/relationships/hyperlink" Target="https://www.tensorflow.org/tutorials/keras/classific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datasets/meowmeowmeowmeowmeow/gtsrb-german-traffic-sig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jetbrains.com/help/pycharm/installation-guid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lM5Y7BnP56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1F89C-1F67-4A61-A38A-7ACEBE993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1</Words>
  <Characters>1946</Characters>
  <Application>Microsoft Office Word</Application>
  <DocSecurity>0</DocSecurity>
  <Lines>16</Lines>
  <Paragraphs>4</Paragraphs>
  <ScaleCrop>false</ScaleCrop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, Laha</dc:creator>
  <cp:keywords/>
  <dc:description/>
  <cp:lastModifiedBy>Bardia Shahini</cp:lastModifiedBy>
  <cp:revision>17</cp:revision>
  <dcterms:created xsi:type="dcterms:W3CDTF">2021-03-12T15:23:00Z</dcterms:created>
  <dcterms:modified xsi:type="dcterms:W3CDTF">2024-10-29T03:48:00Z</dcterms:modified>
</cp:coreProperties>
</file>